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19b7551f7937fe42961f3ab5ddb26e7cf3e2"/>
      <w:r>
        <w:rPr>
          <w:b/>
        </w:rPr>
        <w:t xml:space="preserve">ПРОТОКОЛ ПРО РЕЗУЛЬТАТИ ЗЕМЕЛЬНИХ ТОРГІВ № LSE001-UA-20240328-561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 702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7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910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льничук Володимир Васильович, ІПН/РНОКПП: 3275704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ьчук Захар Ігорович, ІПН/РНОКПП: 36066072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ельничук Володимир Васильович, ІПН/РНОКПП: 32757043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050,00 грн (чотири тисяч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 860,87 грн (дев'ятнадцять тисяч вісімсот шістдесят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1 139,13 грн (шістдесят одна тисяча сто тридцять дев'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0 1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ельничук Володимир Васильович, ІПН/РНОКПП: 327570435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26:33Z</dcterms:created>
  <dcterms:modified xsi:type="dcterms:W3CDTF">2024-05-20T14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